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484322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08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Maksymilian Hoppe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Katarzyna Hoppe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2h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